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c0b143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a49d238-948f-49a0-a493-4844f65d099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17:12Z</dcterms:created>
  <dcterms:modified xsi:type="dcterms:W3CDTF">2023-07-20T21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